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AE24F7" w14:textId="432FFE9F" w:rsidR="00BE6993" w:rsidRDefault="00BE6993">
      <w:r>
        <w:t>Student Name</w:t>
      </w:r>
      <w:r>
        <w:tab/>
      </w:r>
      <w:r>
        <w:tab/>
        <w:t xml:space="preserve">: </w:t>
      </w:r>
      <w:r w:rsidR="00A04457">
        <w:t>Evan Mockler</w:t>
      </w:r>
    </w:p>
    <w:p w14:paraId="4905810F" w14:textId="12DAC1BB" w:rsidR="00A960B8" w:rsidRDefault="00A960B8" w:rsidP="00A960B8">
      <w:pPr>
        <w:tabs>
          <w:tab w:val="left" w:pos="720"/>
          <w:tab w:val="left" w:pos="1440"/>
          <w:tab w:val="left" w:pos="2160"/>
          <w:tab w:val="left" w:pos="2734"/>
        </w:tabs>
      </w:pPr>
      <w:r>
        <w:t>Project Repo</w:t>
      </w:r>
      <w:r w:rsidR="00085B1D">
        <w:t xml:space="preserve"> URL</w:t>
      </w:r>
      <w:r>
        <w:tab/>
        <w:t>:</w:t>
      </w:r>
      <w:r>
        <w:tab/>
      </w:r>
      <w:r w:rsidR="00F603CC">
        <w:t>20046295</w:t>
      </w:r>
      <w:bookmarkStart w:id="0" w:name="_GoBack"/>
      <w:bookmarkEnd w:id="0"/>
    </w:p>
    <w:tbl>
      <w:tblPr>
        <w:tblStyle w:val="GridTable4"/>
        <w:tblpPr w:leftFromText="180" w:rightFromText="180" w:vertAnchor="page" w:horzAnchor="margin" w:tblpY="2125"/>
        <w:tblW w:w="14689" w:type="dxa"/>
        <w:tblLook w:val="04A0" w:firstRow="1" w:lastRow="0" w:firstColumn="1" w:lastColumn="0" w:noHBand="0" w:noVBand="1"/>
      </w:tblPr>
      <w:tblGrid>
        <w:gridCol w:w="1696"/>
        <w:gridCol w:w="3686"/>
        <w:gridCol w:w="3677"/>
        <w:gridCol w:w="2987"/>
        <w:gridCol w:w="2643"/>
      </w:tblGrid>
      <w:tr w:rsidR="00494B44" w14:paraId="6403E243" w14:textId="77777777" w:rsidTr="00494B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3350AAA" w14:textId="77777777" w:rsidR="00494B44" w:rsidRDefault="00494B44" w:rsidP="003B5DCB">
            <w:pPr>
              <w:jc w:val="center"/>
            </w:pPr>
            <w:r>
              <w:t>Grade Band</w:t>
            </w:r>
          </w:p>
        </w:tc>
        <w:tc>
          <w:tcPr>
            <w:tcW w:w="3686" w:type="dxa"/>
          </w:tcPr>
          <w:p w14:paraId="54E72361" w14:textId="38CDF83F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bined Knowledge</w:t>
            </w:r>
          </w:p>
        </w:tc>
        <w:tc>
          <w:tcPr>
            <w:tcW w:w="3677" w:type="dxa"/>
          </w:tcPr>
          <w:p w14:paraId="42451163" w14:textId="27D14F8E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etworking Technologies</w:t>
            </w:r>
          </w:p>
        </w:tc>
        <w:tc>
          <w:tcPr>
            <w:tcW w:w="2987" w:type="dxa"/>
          </w:tcPr>
          <w:p w14:paraId="6EB8D1F0" w14:textId="45114120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  <w:bCs w:val="0"/>
              </w:rPr>
              <w:t>IoT Solution</w:t>
            </w:r>
          </w:p>
          <w:p w14:paraId="435ACF43" w14:textId="777777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  <w:p w14:paraId="0DCE068C" w14:textId="77777777" w:rsidR="00494B44" w:rsidRPr="007336B7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2C68194D" w14:textId="51DC19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unication</w:t>
            </w:r>
          </w:p>
        </w:tc>
      </w:tr>
      <w:tr w:rsidR="00494B44" w14:paraId="00A4E164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040C127D" w14:textId="2988EDD8" w:rsidR="00494B44" w:rsidRDefault="00494B44" w:rsidP="003B5DCB">
            <w:pPr>
              <w:jc w:val="center"/>
            </w:pPr>
            <w:r>
              <w:t>Base</w:t>
            </w:r>
          </w:p>
        </w:tc>
        <w:tc>
          <w:tcPr>
            <w:tcW w:w="3686" w:type="dxa"/>
            <w:vAlign w:val="center"/>
          </w:tcPr>
          <w:p w14:paraId="5E2DF955" w14:textId="0FED93B9" w:rsidR="00494B44" w:rsidRDefault="00A04457" w:rsidP="00990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Using programming to create python scripts in location.py &amp; planet.py files. Computer Systems knowledge required to incorporate </w:t>
            </w:r>
            <w:proofErr w:type="spellStart"/>
            <w:r>
              <w:t>Blynk</w:t>
            </w:r>
            <w:proofErr w:type="spellEnd"/>
            <w:r>
              <w:t xml:space="preserve"> and Twitter for the networking aspect.</w:t>
            </w:r>
          </w:p>
        </w:tc>
        <w:tc>
          <w:tcPr>
            <w:tcW w:w="3677" w:type="dxa"/>
            <w:vAlign w:val="center"/>
          </w:tcPr>
          <w:p w14:paraId="24C32D5D" w14:textId="29CBA6B2" w:rsidR="00494B44" w:rsidRDefault="009661D3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i is connected to router wirelessly. </w:t>
            </w:r>
          </w:p>
        </w:tc>
        <w:tc>
          <w:tcPr>
            <w:tcW w:w="2987" w:type="dxa"/>
            <w:vAlign w:val="center"/>
          </w:tcPr>
          <w:p w14:paraId="6EB00972" w14:textId="62773FD3" w:rsidR="00494B44" w:rsidRDefault="00A04457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nding my mobile devices location is paramount to calculating the current viewing angle of a respective planet.</w:t>
            </w:r>
          </w:p>
        </w:tc>
        <w:tc>
          <w:tcPr>
            <w:tcW w:w="2643" w:type="dxa"/>
          </w:tcPr>
          <w:p w14:paraId="6C0B0D5C" w14:textId="08198881" w:rsidR="00494B44" w:rsidRDefault="00A04457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ad me and video provided.</w:t>
            </w:r>
          </w:p>
        </w:tc>
      </w:tr>
      <w:tr w:rsidR="00494B44" w14:paraId="4EE5A138" w14:textId="77777777" w:rsidTr="00494B44">
        <w:trPr>
          <w:trHeight w:val="10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0676469" w14:textId="77777777" w:rsidR="00494B44" w:rsidRDefault="00494B44" w:rsidP="003B5DCB">
            <w:pPr>
              <w:jc w:val="center"/>
            </w:pPr>
            <w:r>
              <w:t>Good</w:t>
            </w:r>
          </w:p>
        </w:tc>
        <w:tc>
          <w:tcPr>
            <w:tcW w:w="3686" w:type="dxa"/>
            <w:vAlign w:val="center"/>
          </w:tcPr>
          <w:p w14:paraId="2983FAFF" w14:textId="60220521" w:rsidR="00494B44" w:rsidRDefault="009661D3" w:rsidP="003B5D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ash scripting, crontab and protocol messaging picked up from computer systems. Programming fundamentals utilised in creating multiple python scripts. How to set up a repository and utilize commits &amp; versions picked up from ICT Skills.</w:t>
            </w:r>
          </w:p>
        </w:tc>
        <w:tc>
          <w:tcPr>
            <w:tcW w:w="3677" w:type="dxa"/>
            <w:vAlign w:val="center"/>
          </w:tcPr>
          <w:p w14:paraId="4740C853" w14:textId="60378A56" w:rsidR="00494B44" w:rsidRDefault="00A96597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Blynk</w:t>
            </w:r>
            <w:proofErr w:type="spellEnd"/>
            <w:r>
              <w:t xml:space="preserve"> uses customized </w:t>
            </w:r>
            <w:proofErr w:type="spellStart"/>
            <w:r>
              <w:t>tcp</w:t>
            </w:r>
            <w:proofErr w:type="spellEnd"/>
            <w:r>
              <w:t>/</w:t>
            </w:r>
            <w:proofErr w:type="spellStart"/>
            <w:r>
              <w:t>ip</w:t>
            </w:r>
            <w:proofErr w:type="spellEnd"/>
            <w:r>
              <w:t xml:space="preserve"> protocol when sending messaging between devices.</w:t>
            </w:r>
            <w:r w:rsidR="009661D3">
              <w:t xml:space="preserve"> In this case from the phone to the raspberry Pi.</w:t>
            </w:r>
          </w:p>
        </w:tc>
        <w:tc>
          <w:tcPr>
            <w:tcW w:w="2987" w:type="dxa"/>
            <w:vAlign w:val="center"/>
          </w:tcPr>
          <w:p w14:paraId="1B520121" w14:textId="29D97C32" w:rsidR="00494B44" w:rsidRDefault="0052412F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GPS</w:t>
            </w:r>
            <w:r w:rsidR="00A04457">
              <w:t xml:space="preserve"> data from </w:t>
            </w:r>
            <w:proofErr w:type="spellStart"/>
            <w:r w:rsidR="00A04457">
              <w:t>Blynk</w:t>
            </w:r>
            <w:proofErr w:type="spellEnd"/>
            <w:r w:rsidR="00A04457">
              <w:t xml:space="preserve"> is successfully brought to the Pi where its</w:t>
            </w:r>
            <w:r>
              <w:t xml:space="preserve"> used to calculate current viewing angles which are shown on the LED display </w:t>
            </w:r>
            <w:proofErr w:type="gramStart"/>
            <w:r>
              <w:t>and also</w:t>
            </w:r>
            <w:proofErr w:type="gramEnd"/>
            <w:r>
              <w:t xml:space="preserve"> sent to Twitter.</w:t>
            </w:r>
          </w:p>
        </w:tc>
        <w:tc>
          <w:tcPr>
            <w:tcW w:w="2643" w:type="dxa"/>
          </w:tcPr>
          <w:p w14:paraId="1BBD1FBD" w14:textId="5909CFCB" w:rsidR="00494B44" w:rsidRDefault="00A04457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pository on git sets about how to set the app up on a pi.</w:t>
            </w:r>
          </w:p>
        </w:tc>
      </w:tr>
      <w:tr w:rsidR="00494B44" w14:paraId="5D607832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A66AE85" w14:textId="77777777" w:rsidR="00494B44" w:rsidRDefault="00494B44" w:rsidP="003B5DCB">
            <w:pPr>
              <w:jc w:val="center"/>
            </w:pPr>
            <w:r>
              <w:t>Excellent</w:t>
            </w:r>
          </w:p>
        </w:tc>
        <w:tc>
          <w:tcPr>
            <w:tcW w:w="3686" w:type="dxa"/>
            <w:vAlign w:val="center"/>
          </w:tcPr>
          <w:p w14:paraId="3042019A" w14:textId="2316BDAD" w:rsidR="00494B44" w:rsidRDefault="009661D3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he advanced knowledge I utilized would have been in using a wrapper bash script to </w:t>
            </w:r>
            <w:r w:rsidR="00F603CC">
              <w:t>create</w:t>
            </w:r>
            <w:r>
              <w:t xml:space="preserve"> a parent process to house the child python scripts and then call environmental variables where needed.</w:t>
            </w:r>
          </w:p>
        </w:tc>
        <w:tc>
          <w:tcPr>
            <w:tcW w:w="3677" w:type="dxa"/>
            <w:vAlign w:val="center"/>
          </w:tcPr>
          <w:p w14:paraId="6F445040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2AC7A941" w14:textId="050D4CCC" w:rsidR="00494B44" w:rsidRDefault="0052412F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n this form the </w:t>
            </w:r>
            <w:proofErr w:type="spellStart"/>
            <w:r>
              <w:t>planetfind</w:t>
            </w:r>
            <w:proofErr w:type="spellEnd"/>
            <w:r>
              <w:t xml:space="preserve"> app can be easily used along with a telescope to view respective planets. Going forward a further solution could incorporate a programmable telescope to automatically move to required viewing angles.</w:t>
            </w:r>
          </w:p>
        </w:tc>
        <w:tc>
          <w:tcPr>
            <w:tcW w:w="2643" w:type="dxa"/>
          </w:tcPr>
          <w:p w14:paraId="1C0369F0" w14:textId="234A3148" w:rsidR="00494B44" w:rsidRDefault="00F603CC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clusion of a demo that shows how the app works from to boot to shutting in down having run through the features.</w:t>
            </w:r>
          </w:p>
        </w:tc>
      </w:tr>
      <w:tr w:rsidR="00494B44" w14:paraId="21FE2C73" w14:textId="77777777" w:rsidTr="00494B44">
        <w:trPr>
          <w:trHeight w:val="1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8F00F9F" w14:textId="77777777" w:rsidR="00494B44" w:rsidRDefault="00494B44" w:rsidP="003B5DCB">
            <w:pPr>
              <w:jc w:val="center"/>
            </w:pPr>
            <w:r>
              <w:t>Outstanding</w:t>
            </w:r>
          </w:p>
        </w:tc>
        <w:tc>
          <w:tcPr>
            <w:tcW w:w="3686" w:type="dxa"/>
            <w:vAlign w:val="center"/>
          </w:tcPr>
          <w:p w14:paraId="0C943177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2C3A4885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52FCE930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0EA7456B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EFC0987" w14:textId="77777777" w:rsidR="00A960B8" w:rsidRDefault="00A960B8" w:rsidP="003B5DCB">
      <w:pPr>
        <w:tabs>
          <w:tab w:val="left" w:pos="720"/>
          <w:tab w:val="left" w:pos="1440"/>
          <w:tab w:val="left" w:pos="2160"/>
          <w:tab w:val="left" w:pos="2734"/>
        </w:tabs>
      </w:pPr>
      <w:r>
        <w:t>____________________________________________________________________________________________________________________</w:t>
      </w:r>
    </w:p>
    <w:p w14:paraId="16063A0A" w14:textId="77777777" w:rsidR="00990775" w:rsidRPr="00990775" w:rsidRDefault="00990775" w:rsidP="00990775"/>
    <w:p w14:paraId="4375BBEF" w14:textId="77777777" w:rsidR="00494B44" w:rsidRDefault="00494B44" w:rsidP="00494B44">
      <w:r>
        <w:t>Additional Comments:</w:t>
      </w:r>
    </w:p>
    <w:p w14:paraId="05E81263" w14:textId="71DA6DC7" w:rsidR="001B1B64" w:rsidRDefault="00494B44">
      <w:r>
        <w:lastRenderedPageBreak/>
        <w:br w:type="page"/>
      </w:r>
    </w:p>
    <w:p w14:paraId="334A996A" w14:textId="77777777" w:rsidR="00990775" w:rsidRPr="00990775" w:rsidRDefault="00990775" w:rsidP="00990775"/>
    <w:p w14:paraId="33161025" w14:textId="77777777" w:rsidR="00990775" w:rsidRPr="00990775" w:rsidRDefault="00990775" w:rsidP="00990775"/>
    <w:p w14:paraId="70762D69" w14:textId="64CA7D69" w:rsidR="00990775" w:rsidRPr="00990775" w:rsidRDefault="00494B44" w:rsidP="00990775">
      <w:r>
        <w:rPr>
          <w:noProof/>
        </w:rPr>
        <w:drawing>
          <wp:inline distT="0" distB="0" distL="0" distR="0" wp14:anchorId="473A1F47" wp14:editId="4085316D">
            <wp:extent cx="8864600" cy="51943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864600" cy="519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90A69" w14:textId="522F2A80" w:rsidR="00990775" w:rsidRPr="00990775" w:rsidRDefault="00990775" w:rsidP="00990775"/>
    <w:sectPr w:rsidR="00990775" w:rsidRPr="00990775" w:rsidSect="007336B7">
      <w:pgSz w:w="16840" w:h="11900" w:orient="landscape"/>
      <w:pgMar w:top="698" w:right="1440" w:bottom="4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213C7F" w14:textId="77777777" w:rsidR="00695A59" w:rsidRDefault="00695A59" w:rsidP="007336B7">
      <w:r>
        <w:separator/>
      </w:r>
    </w:p>
  </w:endnote>
  <w:endnote w:type="continuationSeparator" w:id="0">
    <w:p w14:paraId="210EEDC4" w14:textId="77777777" w:rsidR="00695A59" w:rsidRDefault="00695A59" w:rsidP="00733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F1EACF" w14:textId="77777777" w:rsidR="00695A59" w:rsidRDefault="00695A59" w:rsidP="007336B7">
      <w:r>
        <w:separator/>
      </w:r>
    </w:p>
  </w:footnote>
  <w:footnote w:type="continuationSeparator" w:id="0">
    <w:p w14:paraId="17D356E6" w14:textId="77777777" w:rsidR="00695A59" w:rsidRDefault="00695A59" w:rsidP="007336B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M7Y0M7UwNTAztzRU0lEKTi0uzszPAykwrAUAqqcCEiwAAAA="/>
  </w:docVars>
  <w:rsids>
    <w:rsidRoot w:val="007336B7"/>
    <w:rsid w:val="00037E85"/>
    <w:rsid w:val="00085B1D"/>
    <w:rsid w:val="000A6262"/>
    <w:rsid w:val="00136450"/>
    <w:rsid w:val="001B1B64"/>
    <w:rsid w:val="0027238D"/>
    <w:rsid w:val="002B0C48"/>
    <w:rsid w:val="0031587C"/>
    <w:rsid w:val="0039772B"/>
    <w:rsid w:val="003A19DB"/>
    <w:rsid w:val="003B5DCB"/>
    <w:rsid w:val="00494B44"/>
    <w:rsid w:val="0052412F"/>
    <w:rsid w:val="00695A59"/>
    <w:rsid w:val="006C1458"/>
    <w:rsid w:val="007336B7"/>
    <w:rsid w:val="009256FA"/>
    <w:rsid w:val="009661D3"/>
    <w:rsid w:val="00990775"/>
    <w:rsid w:val="00A04457"/>
    <w:rsid w:val="00A30AEB"/>
    <w:rsid w:val="00A90507"/>
    <w:rsid w:val="00A960B8"/>
    <w:rsid w:val="00A96597"/>
    <w:rsid w:val="00BD67D8"/>
    <w:rsid w:val="00BE6993"/>
    <w:rsid w:val="00C421B2"/>
    <w:rsid w:val="00C97648"/>
    <w:rsid w:val="00CC4D7F"/>
    <w:rsid w:val="00E873D2"/>
    <w:rsid w:val="00E91BDD"/>
    <w:rsid w:val="00F603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8C3F7"/>
  <w15:chartTrackingRefBased/>
  <w15:docId w15:val="{CC8E30F8-35ED-1E44-8250-7C9FC2B6F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36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7336B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7336B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36B7"/>
  </w:style>
  <w:style w:type="paragraph" w:styleId="Footer">
    <w:name w:val="footer"/>
    <w:basedOn w:val="Normal"/>
    <w:link w:val="Foot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36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49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7B1FB1A458AA4FB1520DBCEEEF84AB" ma:contentTypeVersion="10" ma:contentTypeDescription="Create a new document." ma:contentTypeScope="" ma:versionID="80e6eefb936f797d5655855dd419b8d0">
  <xsd:schema xmlns:xsd="http://www.w3.org/2001/XMLSchema" xmlns:xs="http://www.w3.org/2001/XMLSchema" xmlns:p="http://schemas.microsoft.com/office/2006/metadata/properties" xmlns:ns3="2ce51dc8-c7fd-4e9f-aab7-66ee981bb74f" xmlns:ns4="4fa34961-db85-4b4a-bce8-6d4fac0faa91" targetNamespace="http://schemas.microsoft.com/office/2006/metadata/properties" ma:root="true" ma:fieldsID="5642072c215f5c8f7ec84511c98be178" ns3:_="" ns4:_="">
    <xsd:import namespace="2ce51dc8-c7fd-4e9f-aab7-66ee981bb74f"/>
    <xsd:import namespace="4fa34961-db85-4b4a-bce8-6d4fac0faa9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e51dc8-c7fd-4e9f-aab7-66ee981bb74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a34961-db85-4b4a-bce8-6d4fac0faa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B6BF92-1471-48CF-BB59-DE022DE0A8C1}">
  <ds:schemaRefs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2ce51dc8-c7fd-4e9f-aab7-66ee981bb74f"/>
    <ds:schemaRef ds:uri="http://purl.org/dc/terms/"/>
    <ds:schemaRef ds:uri="http://schemas.microsoft.com/office/infopath/2007/PartnerControls"/>
    <ds:schemaRef ds:uri="http://purl.org/dc/dcmitype/"/>
    <ds:schemaRef ds:uri="4fa34961-db85-4b4a-bce8-6d4fac0faa91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CEE25B5A-F585-4A24-8A80-2F7B9A05AA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753AED-078F-410E-86DE-841BD6D058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e51dc8-c7fd-4e9f-aab7-66ee981bb74f"/>
    <ds:schemaRef ds:uri="4fa34961-db85-4b4a-bce8-6d4fac0faa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2FE1D2E-B5C1-401F-9260-9EEE01914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270</Words>
  <Characters>15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amonn Deleastar</dc:creator>
  <cp:keywords/>
  <dc:description/>
  <cp:lastModifiedBy>Evan Mockler</cp:lastModifiedBy>
  <cp:revision>2</cp:revision>
  <dcterms:created xsi:type="dcterms:W3CDTF">2019-12-20T16:03:00Z</dcterms:created>
  <dcterms:modified xsi:type="dcterms:W3CDTF">2019-12-20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7B1FB1A458AA4FB1520DBCEEEF84AB</vt:lpwstr>
  </property>
</Properties>
</file>